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lastRenderedPageBreak/>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lastRenderedPageBreak/>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pPr>
        <w:pStyle w:val="a9"/>
        <w:ind w:left="480"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pPr>
        <w:pStyle w:val="a9"/>
        <w:ind w:left="480" w:firstLine="48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FE5A72">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50498" w14:textId="77777777" w:rsidR="00FE5A72" w:rsidRDefault="00FE5A72">
      <w:pPr>
        <w:spacing w:line="240" w:lineRule="auto"/>
      </w:pPr>
      <w:r>
        <w:separator/>
      </w:r>
    </w:p>
  </w:endnote>
  <w:endnote w:type="continuationSeparator" w:id="0">
    <w:p w14:paraId="5935137C" w14:textId="77777777" w:rsidR="00FE5A72" w:rsidRDefault="00FE5A7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A4CC2" w14:textId="77777777" w:rsidR="00FE5A72" w:rsidRDefault="00FE5A72">
      <w:r>
        <w:separator/>
      </w:r>
    </w:p>
  </w:footnote>
  <w:footnote w:type="continuationSeparator" w:id="0">
    <w:p w14:paraId="16384B66" w14:textId="77777777" w:rsidR="00FE5A72" w:rsidRDefault="00FE5A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D0869"/>
    <w:rsid w:val="001C6D7A"/>
    <w:rsid w:val="002171B9"/>
    <w:rsid w:val="00265786"/>
    <w:rsid w:val="00405A5C"/>
    <w:rsid w:val="004F68E0"/>
    <w:rsid w:val="00505173"/>
    <w:rsid w:val="00661B23"/>
    <w:rsid w:val="0067536D"/>
    <w:rsid w:val="00713A32"/>
    <w:rsid w:val="00761171"/>
    <w:rsid w:val="0077273E"/>
    <w:rsid w:val="007A1D5C"/>
    <w:rsid w:val="00847482"/>
    <w:rsid w:val="00970C9D"/>
    <w:rsid w:val="00A14FF3"/>
    <w:rsid w:val="00AD67D5"/>
    <w:rsid w:val="00BF6B73"/>
    <w:rsid w:val="00C214C8"/>
    <w:rsid w:val="00C47C42"/>
    <w:rsid w:val="00C61475"/>
    <w:rsid w:val="00CA2A10"/>
    <w:rsid w:val="00E1645B"/>
    <w:rsid w:val="00E9081A"/>
    <w:rsid w:val="00FB4C2C"/>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uiPriority w:val="9"/>
    <w:unhideWhenUsed/>
    <w:qFormat/>
    <w:rsid w:val="004F68E0"/>
    <w:pPr>
      <w:pBdr>
        <w:left w:val="single" w:sz="48" w:space="4" w:color="BFBFBF" w:themeColor="background1" w:themeShade="BF"/>
        <w:right w:val="single" w:sz="48" w:space="4" w:color="BFBFBF" w:themeColor="background1" w:themeShade="BF"/>
      </w:pBdr>
      <w:shd w:val="clear" w:color="auto" w:fill="F2F2F2" w:themeFill="background1" w:themeFillShade="F2"/>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0</Pages>
  <Words>294</Words>
  <Characters>1678</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23</cp:revision>
  <dcterms:created xsi:type="dcterms:W3CDTF">2023-12-15T02:40:00Z</dcterms:created>
  <dcterms:modified xsi:type="dcterms:W3CDTF">2024-01-15T07:11:00Z</dcterms:modified>
</cp:coreProperties>
</file>